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18BCD42" w14:textId="5B682411" w:rsidR="00F72E9F" w:rsidRPr="00DF1A70" w:rsidRDefault="00EC017A" w:rsidP="00F72E9F">
      <w:pPr>
        <w:rPr>
          <w:sz w:val="36"/>
          <w:szCs w:val="36"/>
          <w:lang w:val="sr-Latn-RS"/>
        </w:rPr>
      </w:pPr>
      <w:r w:rsidRPr="00DF1A70">
        <w:rPr>
          <w:sz w:val="36"/>
          <w:szCs w:val="36"/>
          <w:lang w:val="sr-Latn-RS"/>
        </w:rPr>
        <w:t xml:space="preserve">Domaći zadatak broj </w:t>
      </w:r>
      <w:r w:rsidR="00356152" w:rsidRPr="00DF1A70">
        <w:rPr>
          <w:sz w:val="36"/>
          <w:szCs w:val="36"/>
          <w:lang w:val="sr-Latn-RS"/>
        </w:rPr>
        <w:t>4</w:t>
      </w:r>
      <w:r w:rsidRPr="00DF1A70">
        <w:rPr>
          <w:sz w:val="36"/>
          <w:szCs w:val="36"/>
          <w:lang w:val="sr-Latn-RS"/>
        </w:rPr>
        <w:t xml:space="preserve"> iz </w:t>
      </w:r>
      <w:r w:rsidR="008D240B" w:rsidRPr="00DF1A70">
        <w:rPr>
          <w:sz w:val="36"/>
          <w:szCs w:val="36"/>
          <w:lang w:val="sr-Latn-RS"/>
        </w:rPr>
        <w:t>MMSa</w:t>
      </w:r>
      <w:r w:rsidR="00F72E9F" w:rsidRPr="00DF1A70">
        <w:rPr>
          <w:sz w:val="36"/>
          <w:szCs w:val="36"/>
          <w:lang w:val="sr-Latn-RS"/>
        </w:rPr>
        <w:t xml:space="preserve"> </w:t>
      </w:r>
    </w:p>
    <w:p w14:paraId="0CD62900" w14:textId="3781122C" w:rsidR="00A05188" w:rsidRPr="00DF1A70" w:rsidRDefault="005357E2" w:rsidP="005357E2">
      <w:pPr>
        <w:rPr>
          <w:lang w:val="sr-Latn-RS"/>
        </w:rPr>
      </w:pPr>
      <w:r w:rsidRPr="00DF1A70">
        <w:rPr>
          <w:lang w:val="sr-Latn-RS"/>
        </w:rPr>
        <w:t>Zadatak 1: Cross domain colorize (implementirati u unsafe modu)</w:t>
      </w:r>
    </w:p>
    <w:p w14:paraId="4CC1B250" w14:textId="35E432CB" w:rsidR="005357E2" w:rsidRPr="00DF1A70" w:rsidRDefault="005357E2" w:rsidP="005357E2">
      <w:pPr>
        <w:rPr>
          <w:lang w:val="sr-Latn-RS"/>
        </w:rPr>
      </w:pPr>
      <w:r w:rsidRPr="00DF1A70">
        <w:rPr>
          <w:lang w:val="sr-Latn-RS"/>
        </w:rPr>
        <w:t xml:space="preserve">Učitajte bitmap i prosledite </w:t>
      </w:r>
      <w:r w:rsidRPr="00DF1A70">
        <w:rPr>
          <w:lang w:val="sr-Latn-RS"/>
        </w:rPr>
        <w:t>vrednost za newHue (između 0 i 360) i, opciono, vrednost za newSaturation (između 0 i 100)</w:t>
      </w:r>
    </w:p>
    <w:p w14:paraId="7B8BEBF7" w14:textId="30CAAFFE" w:rsidR="005357E2" w:rsidRPr="00DF1A70" w:rsidRDefault="005357E2" w:rsidP="005357E2">
      <w:pPr>
        <w:rPr>
          <w:lang w:val="sr-Latn-RS"/>
        </w:rPr>
      </w:pPr>
      <w:r w:rsidRPr="00DF1A70">
        <w:rPr>
          <w:lang w:val="sr-Latn-RS"/>
        </w:rPr>
        <w:t>Za svaki od piksela na slici uraditi sledeće:</w:t>
      </w:r>
    </w:p>
    <w:p w14:paraId="16BCB5EE" w14:textId="4A4B36E7" w:rsidR="005357E2" w:rsidRPr="00DF1A70" w:rsidRDefault="005357E2" w:rsidP="005357E2">
      <w:pPr>
        <w:pStyle w:val="ListParagraph"/>
        <w:numPr>
          <w:ilvl w:val="0"/>
          <w:numId w:val="11"/>
        </w:numPr>
        <w:rPr>
          <w:lang w:val="sr-Latn-RS"/>
        </w:rPr>
      </w:pPr>
      <w:r w:rsidRPr="00DF1A70">
        <w:rPr>
          <w:lang w:val="sr-Latn-RS"/>
        </w:rPr>
        <w:t>Pročitate R, G i B vrednosti</w:t>
      </w:r>
    </w:p>
    <w:p w14:paraId="428621BF" w14:textId="37F69845" w:rsidR="005357E2" w:rsidRPr="00DF1A70" w:rsidRDefault="005357E2" w:rsidP="005357E2">
      <w:pPr>
        <w:pStyle w:val="ListParagraph"/>
        <w:numPr>
          <w:ilvl w:val="0"/>
          <w:numId w:val="11"/>
        </w:numPr>
        <w:rPr>
          <w:lang w:val="sr-Latn-RS"/>
        </w:rPr>
      </w:pPr>
      <w:r w:rsidRPr="00DF1A70">
        <w:rPr>
          <w:lang w:val="sr-Latn-RS"/>
        </w:rPr>
        <w:t>Konvertujete ih u H, S i V</w:t>
      </w:r>
    </w:p>
    <w:p w14:paraId="0A3C50C8" w14:textId="1077FF7D" w:rsidR="005357E2" w:rsidRPr="00DF1A70" w:rsidRDefault="005357E2" w:rsidP="005357E2">
      <w:pPr>
        <w:pStyle w:val="ListParagraph"/>
        <w:numPr>
          <w:ilvl w:val="0"/>
          <w:numId w:val="11"/>
        </w:numPr>
        <w:rPr>
          <w:lang w:val="sr-Latn-RS"/>
        </w:rPr>
      </w:pPr>
      <w:r w:rsidRPr="00DF1A70">
        <w:rPr>
          <w:lang w:val="sr-Latn-RS"/>
        </w:rPr>
        <w:t>Zamenite H sa newHue, S sa newSaturation (ako je prosleđeno), a V ostane isto</w:t>
      </w:r>
    </w:p>
    <w:p w14:paraId="66910572" w14:textId="0792C392" w:rsidR="005357E2" w:rsidRPr="00DF1A70" w:rsidRDefault="005357E2" w:rsidP="005357E2">
      <w:pPr>
        <w:pStyle w:val="ListParagraph"/>
        <w:numPr>
          <w:ilvl w:val="0"/>
          <w:numId w:val="11"/>
        </w:numPr>
        <w:rPr>
          <w:lang w:val="sr-Latn-RS"/>
        </w:rPr>
      </w:pPr>
      <w:r w:rsidRPr="00DF1A70">
        <w:rPr>
          <w:lang w:val="sr-Latn-RS"/>
        </w:rPr>
        <w:t>Konvertujete nazad u R, G, B i ažurirajte piksel koji je obrađen</w:t>
      </w:r>
    </w:p>
    <w:p w14:paraId="7E85C4C4" w14:textId="54E7C6F3" w:rsidR="00DF1A70" w:rsidRDefault="005357E2" w:rsidP="005357E2">
      <w:pPr>
        <w:rPr>
          <w:lang w:val="sr-Latn-RS"/>
        </w:rPr>
      </w:pPr>
      <w:r w:rsidRPr="00DF1A70">
        <w:rPr>
          <w:lang w:val="sr-Latn-RS"/>
        </w:rPr>
        <w:t>Na kraju snimiti bitmap u fajl.</w:t>
      </w:r>
    </w:p>
    <w:p w14:paraId="5AC8478B" w14:textId="77777777" w:rsidR="00BE3649" w:rsidRPr="00DF1A70" w:rsidRDefault="00BE3649" w:rsidP="005357E2">
      <w:pPr>
        <w:rPr>
          <w:lang w:val="sr-Latn-RS"/>
        </w:rPr>
      </w:pPr>
    </w:p>
    <w:p w14:paraId="750C759E" w14:textId="2563C19C" w:rsidR="00DE0765" w:rsidRPr="00DF1A70" w:rsidRDefault="00DC6B22" w:rsidP="00DE0765">
      <w:pPr>
        <w:rPr>
          <w:lang w:val="sr-Latn-RS"/>
        </w:rPr>
      </w:pPr>
      <w:r w:rsidRPr="00DF1A70">
        <w:rPr>
          <w:lang w:val="sr-Latn-RS"/>
        </w:rPr>
        <w:t>Zadatak 2: Halftoning</w:t>
      </w:r>
      <w:r w:rsidR="00DF1A70">
        <w:rPr>
          <w:lang w:val="sr-Latn-RS"/>
        </w:rPr>
        <w:t xml:space="preserve"> </w:t>
      </w:r>
      <w:r w:rsidR="00DF1A70" w:rsidRPr="00DF1A70">
        <w:rPr>
          <w:lang w:val="sr-Latn-RS"/>
        </w:rPr>
        <w:t>(implementirati u unsafe modu)</w:t>
      </w:r>
    </w:p>
    <w:p w14:paraId="30ED82A0" w14:textId="07037FD1" w:rsidR="00DC6B22" w:rsidRPr="00DF1A70" w:rsidRDefault="00DC6B22" w:rsidP="00DE0765">
      <w:pPr>
        <w:rPr>
          <w:lang w:val="sr-Latn-RS"/>
        </w:rPr>
      </w:pPr>
      <w:hyperlink r:id="rId5" w:history="1">
        <w:r w:rsidRPr="00DF1A70">
          <w:rPr>
            <w:rStyle w:val="Hyperlink"/>
            <w:lang w:val="sr-Latn-RS"/>
          </w:rPr>
          <w:t>https://www.cs.princeton.edu/courses/archive/fall00/cs426/lectures/dit</w:t>
        </w:r>
        <w:r w:rsidRPr="00DF1A70">
          <w:rPr>
            <w:rStyle w:val="Hyperlink"/>
            <w:lang w:val="sr-Latn-RS"/>
          </w:rPr>
          <w:t>h</w:t>
        </w:r>
        <w:r w:rsidRPr="00DF1A70">
          <w:rPr>
            <w:rStyle w:val="Hyperlink"/>
            <w:lang w:val="sr-Latn-RS"/>
          </w:rPr>
          <w:t>er/dither.pdf</w:t>
        </w:r>
      </w:hyperlink>
      <w:r w:rsidRPr="00DF1A70">
        <w:rPr>
          <w:lang w:val="sr-Latn-RS"/>
        </w:rPr>
        <w:t xml:space="preserve"> (strane 7, 8 i 9)</w:t>
      </w:r>
    </w:p>
    <w:p w14:paraId="6CE2461E" w14:textId="47825393" w:rsidR="00DC6B22" w:rsidRDefault="00DF1A70" w:rsidP="00DE0765">
      <w:pPr>
        <w:rPr>
          <w:lang w:val="sr-Latn-RS"/>
        </w:rPr>
      </w:pPr>
      <w:r>
        <w:rPr>
          <w:lang w:val="sr-Latn-RS"/>
        </w:rPr>
        <w:t>Halftoning primeniti na na svaki od kanala pojedinačno, tako da bude promenjiv i na 24bit RGB i na slike sa nijansama sive.</w:t>
      </w:r>
    </w:p>
    <w:p w14:paraId="6DCD1846" w14:textId="70292884" w:rsidR="00DF1A70" w:rsidRDefault="00DF1A70" w:rsidP="00DE0765">
      <w:pPr>
        <w:rPr>
          <w:lang w:val="sr-Latn-RS"/>
        </w:rPr>
      </w:pPr>
    </w:p>
    <w:p w14:paraId="1E83E048" w14:textId="00AC9174" w:rsidR="00DF1A70" w:rsidRDefault="00DF1A70" w:rsidP="00DF1A70">
      <w:pPr>
        <w:rPr>
          <w:lang w:val="sr-Latn-RS"/>
        </w:rPr>
      </w:pPr>
      <w:r>
        <w:rPr>
          <w:lang w:val="sr-Latn-RS"/>
        </w:rPr>
        <w:t xml:space="preserve">Zadatak </w:t>
      </w:r>
      <w:r>
        <w:rPr>
          <w:lang w:val="sr-Latn-RS"/>
        </w:rPr>
        <w:t>3</w:t>
      </w:r>
      <w:r>
        <w:rPr>
          <w:lang w:val="sr-Latn-RS"/>
        </w:rPr>
        <w:t xml:space="preserve">: </w:t>
      </w:r>
    </w:p>
    <w:p w14:paraId="1E9DBDA3" w14:textId="77777777" w:rsidR="00DF1A70" w:rsidRDefault="00DF1A70" w:rsidP="00DF1A70">
      <w:pPr>
        <w:rPr>
          <w:lang w:val="sr-Latn-RS"/>
        </w:rPr>
      </w:pPr>
      <w:r>
        <w:rPr>
          <w:lang w:val="sr-Latn-RS"/>
        </w:rPr>
        <w:t xml:space="preserve">Dopuniti </w:t>
      </w:r>
      <w:r w:rsidRPr="006E6B9F">
        <w:rPr>
          <w:lang w:val="sr-Latn-RS"/>
        </w:rPr>
        <w:t>svoj format za čuvanje slike u fajl</w:t>
      </w:r>
      <w:r>
        <w:rPr>
          <w:lang w:val="sr-Latn-RS"/>
        </w:rPr>
        <w:t xml:space="preserve"> definisan u prethodno</w:t>
      </w:r>
      <w:r>
        <w:rPr>
          <w:lang w:val="sr-Latn-RS"/>
        </w:rPr>
        <w:t>m domaćem</w:t>
      </w:r>
      <w:r w:rsidRPr="006E6B9F">
        <w:rPr>
          <w:lang w:val="sr-Latn-RS"/>
        </w:rPr>
        <w:t>.</w:t>
      </w:r>
      <w:r>
        <w:rPr>
          <w:lang w:val="sr-Latn-RS"/>
        </w:rPr>
        <w:t xml:space="preserve"> Nakon downsampling operacije</w:t>
      </w:r>
      <w:r>
        <w:rPr>
          <w:lang w:val="sr-Latn-RS"/>
        </w:rPr>
        <w:t xml:space="preserve">, </w:t>
      </w:r>
      <w:r>
        <w:rPr>
          <w:lang w:val="sr-Latn-RS"/>
        </w:rPr>
        <w:t>a p</w:t>
      </w:r>
      <w:r w:rsidRPr="00457617">
        <w:rPr>
          <w:lang w:val="sr-Latn-RS"/>
        </w:rPr>
        <w:t>re snimanja u fajl, implementirati algoritam kompresije bez gubitaka</w:t>
      </w:r>
      <w:r>
        <w:rPr>
          <w:lang w:val="sr-Latn-RS"/>
        </w:rPr>
        <w:t>.</w:t>
      </w:r>
    </w:p>
    <w:p w14:paraId="7C9A5522" w14:textId="77777777" w:rsidR="00DF1A70" w:rsidRDefault="00DF1A70" w:rsidP="00DF1A70">
      <w:pPr>
        <w:rPr>
          <w:lang w:val="sr-Latn-RS"/>
        </w:rPr>
      </w:pPr>
      <w:r>
        <w:rPr>
          <w:lang w:val="sr-Latn-RS"/>
        </w:rPr>
        <w:t>A:</w:t>
      </w:r>
      <w:r>
        <w:rPr>
          <w:lang w:val="sr-Latn-RS"/>
        </w:rPr>
        <w:t xml:space="preserve"> Huffman </w:t>
      </w:r>
    </w:p>
    <w:p w14:paraId="443FE43A" w14:textId="3FD2CDBB" w:rsidR="00DF1A70" w:rsidRDefault="00DF1A70" w:rsidP="00DF1A70">
      <w:pPr>
        <w:rPr>
          <w:lang w:val="sr-Latn-RS"/>
        </w:rPr>
      </w:pPr>
      <w:r>
        <w:rPr>
          <w:lang w:val="sr-Latn-RS"/>
        </w:rPr>
        <w:t xml:space="preserve">B: </w:t>
      </w:r>
      <w:r>
        <w:rPr>
          <w:lang w:val="sr-Latn-RS"/>
        </w:rPr>
        <w:t xml:space="preserve">Shannon-Fano </w:t>
      </w:r>
    </w:p>
    <w:p w14:paraId="152B50C2" w14:textId="33A29914" w:rsidR="00DF1A70" w:rsidRDefault="00DF1A70" w:rsidP="00DF1A70">
      <w:pPr>
        <w:rPr>
          <w:lang w:val="sr-Latn-RS"/>
        </w:rPr>
      </w:pPr>
    </w:p>
    <w:p w14:paraId="12B05C8E" w14:textId="5958F5D0" w:rsidR="00DF1A70" w:rsidRDefault="00DF1A70" w:rsidP="00DF1A70">
      <w:pPr>
        <w:rPr>
          <w:lang w:val="sr-Latn-RS"/>
        </w:rPr>
      </w:pPr>
      <w:r>
        <w:rPr>
          <w:lang w:val="sr-Latn-RS"/>
        </w:rPr>
        <w:t xml:space="preserve">Zadatak 4 </w:t>
      </w:r>
      <w:r w:rsidR="00BE3649">
        <w:rPr>
          <w:lang w:val="sr-Latn-RS"/>
        </w:rPr>
        <w:t xml:space="preserve">Colorize grayscale image </w:t>
      </w:r>
      <w:r w:rsidRPr="00DF1A70">
        <w:rPr>
          <w:lang w:val="sr-Latn-RS"/>
        </w:rPr>
        <w:t>(implementirati u unsafe modu)</w:t>
      </w:r>
      <w:r>
        <w:rPr>
          <w:lang w:val="sr-Latn-RS"/>
        </w:rPr>
        <w:t>:</w:t>
      </w:r>
    </w:p>
    <w:p w14:paraId="58A7ACF2" w14:textId="5FA91A32" w:rsidR="00DF1A70" w:rsidRDefault="00BE3649" w:rsidP="00DF1A70">
      <w:pPr>
        <w:rPr>
          <w:lang w:val="sr-Latn-RS"/>
        </w:rPr>
      </w:pPr>
      <w:r>
        <w:rPr>
          <w:lang w:val="sr-Latn-RS"/>
        </w:rPr>
        <w:t xml:space="preserve">Po primeru sa </w:t>
      </w:r>
      <w:hyperlink r:id="rId6" w:history="1">
        <w:r w:rsidRPr="00907959">
          <w:rPr>
            <w:rStyle w:val="Hyperlink"/>
            <w:lang w:val="sr-Latn-RS"/>
          </w:rPr>
          <w:t>https://cs.elfak.ni.ac.rs/nastava/mod/resource/view.php?id=8458</w:t>
        </w:r>
      </w:hyperlink>
    </w:p>
    <w:p w14:paraId="25CD1E56" w14:textId="77777777" w:rsidR="00BE3649" w:rsidRPr="00DF1A70" w:rsidRDefault="00BE3649" w:rsidP="00DF1A70">
      <w:pPr>
        <w:rPr>
          <w:lang w:val="sr-Latn-RS"/>
        </w:rPr>
      </w:pPr>
    </w:p>
    <w:p w14:paraId="77B32C08" w14:textId="018E585E" w:rsidR="00DF1A70" w:rsidRDefault="00DF1A70" w:rsidP="00DF1A70">
      <w:pPr>
        <w:rPr>
          <w:lang w:val="sr-Latn-RS"/>
        </w:rPr>
      </w:pPr>
      <w:r>
        <w:rPr>
          <w:lang w:val="sr-Latn-RS"/>
        </w:rPr>
        <w:t>Zadatak 5 (Histogram equilizing)</w:t>
      </w:r>
    </w:p>
    <w:p w14:paraId="4CE0C046" w14:textId="2303D03C" w:rsidR="00DF1A70" w:rsidRDefault="00DF1A70" w:rsidP="00DF1A70">
      <w:pPr>
        <w:rPr>
          <w:lang w:val="sr-Latn-RS"/>
        </w:rPr>
      </w:pPr>
      <w:r>
        <w:rPr>
          <w:lang w:val="sr-Latn-RS"/>
        </w:rPr>
        <w:t xml:space="preserve">Po primeru sa </w:t>
      </w:r>
      <w:hyperlink r:id="rId7" w:history="1">
        <w:r w:rsidR="00BE3649" w:rsidRPr="00907959">
          <w:rPr>
            <w:rStyle w:val="Hyperlink"/>
            <w:lang w:val="sr-Latn-RS"/>
          </w:rPr>
          <w:t>https://cs.elfak.ni.ac.rs/nastava/mod/resource/view.php?id=8458</w:t>
        </w:r>
      </w:hyperlink>
      <w:r w:rsidR="00BE3649">
        <w:rPr>
          <w:lang w:val="sr-Latn-RS"/>
        </w:rPr>
        <w:t xml:space="preserve"> </w:t>
      </w:r>
    </w:p>
    <w:p w14:paraId="53EF39B7" w14:textId="77777777" w:rsidR="00DF1A70" w:rsidRPr="00DF1A70" w:rsidRDefault="00DF1A70" w:rsidP="00DE0765">
      <w:pPr>
        <w:rPr>
          <w:lang w:val="sr-Latn-RS"/>
        </w:rPr>
      </w:pPr>
    </w:p>
    <w:p w14:paraId="5A144613" w14:textId="17105929" w:rsidR="00952860" w:rsidRPr="00DF1A70" w:rsidRDefault="00952860" w:rsidP="00DE0765">
      <w:pPr>
        <w:rPr>
          <w:lang w:val="sr-Latn-RS"/>
        </w:rPr>
      </w:pPr>
      <w:r w:rsidRPr="00DF1A70">
        <w:rPr>
          <w:lang w:val="sr-Latn-RS"/>
        </w:rPr>
        <w:t xml:space="preserve">Zadatak </w:t>
      </w:r>
      <w:r w:rsidR="00BE3649">
        <w:rPr>
          <w:lang w:val="sr-Latn-RS"/>
        </w:rPr>
        <w:t>6</w:t>
      </w:r>
      <w:r w:rsidRPr="00DF1A70">
        <w:rPr>
          <w:lang w:val="sr-Latn-RS"/>
        </w:rPr>
        <w:t>: Dithering (implementirati u unsafe modu)</w:t>
      </w:r>
    </w:p>
    <w:p w14:paraId="01C97353" w14:textId="3FA8D174" w:rsidR="00952860" w:rsidRPr="00DF1A70" w:rsidRDefault="00952860" w:rsidP="00DE0765">
      <w:pPr>
        <w:rPr>
          <w:lang w:val="sr-Latn-RS"/>
        </w:rPr>
      </w:pPr>
      <w:r w:rsidRPr="00DF1A70">
        <w:rPr>
          <w:lang w:val="sr-Latn-RS"/>
        </w:rPr>
        <w:t xml:space="preserve">Istraživanje početi od  </w:t>
      </w:r>
      <w:hyperlink r:id="rId8" w:history="1">
        <w:r w:rsidRPr="00DF1A70">
          <w:rPr>
            <w:rStyle w:val="Hyperlink"/>
            <w:lang w:val="sr-Latn-RS"/>
          </w:rPr>
          <w:t>https://www.visgraf.impa.br/Courses/ip00/proj/Dithering1/ordered_dithering.html</w:t>
        </w:r>
      </w:hyperlink>
    </w:p>
    <w:p w14:paraId="4A781FFD" w14:textId="75CDC2BA" w:rsidR="00DC6B22" w:rsidRPr="00DF1A70" w:rsidRDefault="00DC6B22" w:rsidP="00DE0765">
      <w:pPr>
        <w:rPr>
          <w:lang w:val="sr-Latn-RS"/>
        </w:rPr>
      </w:pPr>
      <w:r w:rsidRPr="00DF1A70">
        <w:rPr>
          <w:lang w:val="sr-Latn-RS"/>
        </w:rPr>
        <w:lastRenderedPageBreak/>
        <w:t xml:space="preserve">I </w:t>
      </w:r>
      <w:hyperlink r:id="rId9" w:history="1">
        <w:r w:rsidRPr="00DF1A70">
          <w:rPr>
            <w:rStyle w:val="Hyperlink"/>
            <w:lang w:val="sr-Latn-RS"/>
          </w:rPr>
          <w:t>https://www.cs.princeton.edu/courses/archive/fall00/cs426/lectures/dither/dither.pdf</w:t>
        </w:r>
      </w:hyperlink>
    </w:p>
    <w:p w14:paraId="71B45FEA" w14:textId="3CF00B67" w:rsidR="00DC6B22" w:rsidRPr="00DF1A70" w:rsidRDefault="00DC6B22" w:rsidP="00DE0765">
      <w:pPr>
        <w:rPr>
          <w:lang w:val="sr-Latn-RS"/>
        </w:rPr>
      </w:pPr>
      <w:hyperlink r:id="rId10" w:history="1">
        <w:r w:rsidRPr="00DF1A70">
          <w:rPr>
            <w:rStyle w:val="Hyperlink"/>
            <w:lang w:val="sr-Latn-RS"/>
          </w:rPr>
          <w:t>https://medium.com/100-days-of-algorithms/day-96-floyd-steinberg-7c5b25ee0a65</w:t>
        </w:r>
      </w:hyperlink>
    </w:p>
    <w:p w14:paraId="19C34CAB" w14:textId="03E2D0F8" w:rsidR="00952860" w:rsidRPr="00DF1A70" w:rsidRDefault="00952860" w:rsidP="00952860">
      <w:pPr>
        <w:rPr>
          <w:lang w:val="sr-Latn-RS"/>
        </w:rPr>
      </w:pPr>
      <w:r w:rsidRPr="00DF1A70">
        <w:rPr>
          <w:lang w:val="sr-Latn-RS"/>
        </w:rPr>
        <w:t xml:space="preserve">Kao </w:t>
      </w:r>
      <w:r w:rsidRPr="00DF1A70">
        <w:rPr>
          <w:lang w:val="sr-Latn-RS"/>
        </w:rPr>
        <w:t>primer</w:t>
      </w:r>
      <w:r w:rsidRPr="00DF1A70">
        <w:rPr>
          <w:lang w:val="sr-Latn-RS"/>
        </w:rPr>
        <w:t xml:space="preserve"> uzeti implementaciju Floyd–Steinberg ditheringa sa </w:t>
      </w:r>
      <w:hyperlink r:id="rId11" w:history="1">
        <w:r w:rsidRPr="00DF1A70">
          <w:rPr>
            <w:rStyle w:val="Hyperlink"/>
            <w:lang w:val="sr-Latn-RS"/>
          </w:rPr>
          <w:t>https://gist.github.com/PhearTheCeal/6443667</w:t>
        </w:r>
      </w:hyperlink>
      <w:r w:rsidRPr="00DF1A70">
        <w:rPr>
          <w:lang w:val="sr-Latn-RS"/>
        </w:rPr>
        <w:t>.</w:t>
      </w:r>
    </w:p>
    <w:p w14:paraId="7CDCDDE2" w14:textId="746100FA" w:rsidR="00952860" w:rsidRPr="00DF1A70" w:rsidRDefault="00952860" w:rsidP="00952860">
      <w:pPr>
        <w:rPr>
          <w:lang w:val="sr-Latn-RS"/>
        </w:rPr>
      </w:pPr>
      <w:r w:rsidRPr="00DF1A70">
        <w:rPr>
          <w:lang w:val="sr-Latn-RS"/>
        </w:rPr>
        <w:t>Matrica za Floyd–Steinberg dithering iz primera je definisana kao:</w:t>
      </w:r>
    </w:p>
    <w:p w14:paraId="4039285A" w14:textId="77777777" w:rsidR="00952860" w:rsidRPr="00DF1A70" w:rsidRDefault="00952860" w:rsidP="00952860">
      <w:pPr>
        <w:pStyle w:val="ListParagraph"/>
        <w:rPr>
          <w:lang w:val="sr-Latn-RS"/>
        </w:rPr>
      </w:pPr>
      <w:r w:rsidRPr="00DF1A70">
        <w:rPr>
          <w:lang w:val="sr-Latn-RS"/>
        </w:rPr>
        <w:t xml:space="preserve"> </w:t>
      </w:r>
      <w:r w:rsidRPr="00DF1A70">
        <w:rPr>
          <w:noProof/>
          <w:lang w:val="sr-Latn-RS"/>
        </w:rPr>
        <w:drawing>
          <wp:inline distT="0" distB="0" distL="0" distR="0" wp14:anchorId="6BCDEB45" wp14:editId="55C7A974">
            <wp:extent cx="1028700" cy="915443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1041272" cy="9266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5782E3" w14:textId="3A81AD60" w:rsidR="00952860" w:rsidRPr="00DF1A70" w:rsidRDefault="00952860" w:rsidP="00DE0765">
      <w:pPr>
        <w:rPr>
          <w:lang w:val="sr-Latn-RS"/>
        </w:rPr>
      </w:pPr>
      <w:r w:rsidRPr="00DF1A70">
        <w:rPr>
          <w:lang w:val="sr-Latn-RS"/>
        </w:rPr>
        <w:t>Algoritme koje ćete implementirati u sklopu domaćeg su sledeći:</w:t>
      </w:r>
    </w:p>
    <w:p w14:paraId="55D5DD4D" w14:textId="77777777" w:rsidR="00952860" w:rsidRPr="00DF1A70" w:rsidRDefault="00952860" w:rsidP="00952860">
      <w:pPr>
        <w:rPr>
          <w:lang w:val="sr-Latn-RS"/>
        </w:rPr>
      </w:pPr>
      <w:r w:rsidRPr="00DF1A70">
        <w:rPr>
          <w:lang w:val="sr-Latn-RS"/>
        </w:rPr>
        <w:t xml:space="preserve">A: </w:t>
      </w:r>
      <w:r w:rsidRPr="00DF1A70">
        <w:rPr>
          <w:lang w:val="sr-Latn-RS"/>
        </w:rPr>
        <w:t>Jarvis, Judice, and Ninke Dithering</w:t>
      </w:r>
    </w:p>
    <w:p w14:paraId="0897B7FB" w14:textId="77777777" w:rsidR="00952860" w:rsidRPr="00DF1A70" w:rsidRDefault="00952860" w:rsidP="00952860">
      <w:pPr>
        <w:pStyle w:val="ListParagraph"/>
        <w:rPr>
          <w:lang w:val="sr-Latn-RS"/>
        </w:rPr>
      </w:pPr>
      <w:r w:rsidRPr="00DF1A70">
        <w:rPr>
          <w:noProof/>
          <w:lang w:val="sr-Latn-RS"/>
        </w:rPr>
        <w:drawing>
          <wp:inline distT="0" distB="0" distL="0" distR="0" wp14:anchorId="3F79C5F7" wp14:editId="3DAC6DE5">
            <wp:extent cx="1886213" cy="121937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1886213" cy="1219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740E8F" w14:textId="58C49E1E" w:rsidR="00952860" w:rsidRPr="00DF1A70" w:rsidRDefault="00952860" w:rsidP="00DE0765">
      <w:pPr>
        <w:rPr>
          <w:lang w:val="sr-Latn-RS"/>
        </w:rPr>
      </w:pPr>
    </w:p>
    <w:p w14:paraId="4274D459" w14:textId="0798FDD5" w:rsidR="00952860" w:rsidRPr="00DF1A70" w:rsidRDefault="00952860" w:rsidP="00952860">
      <w:pPr>
        <w:rPr>
          <w:lang w:val="sr-Latn-RS"/>
        </w:rPr>
      </w:pPr>
      <w:r w:rsidRPr="00DF1A70">
        <w:rPr>
          <w:lang w:val="sr-Latn-RS"/>
        </w:rPr>
        <w:t xml:space="preserve">B: </w:t>
      </w:r>
      <w:r w:rsidRPr="00DF1A70">
        <w:rPr>
          <w:lang w:val="sr-Latn-RS"/>
        </w:rPr>
        <w:t>Stucki dithering</w:t>
      </w:r>
    </w:p>
    <w:p w14:paraId="170329AF" w14:textId="134E8995" w:rsidR="00952860" w:rsidRPr="00DF1A70" w:rsidRDefault="00952860" w:rsidP="00952860">
      <w:pPr>
        <w:pStyle w:val="ListParagraph"/>
        <w:rPr>
          <w:lang w:val="sr-Latn-RS"/>
        </w:rPr>
      </w:pPr>
      <w:r w:rsidRPr="00DF1A70">
        <w:rPr>
          <w:noProof/>
          <w:lang w:val="sr-Latn-RS"/>
        </w:rPr>
        <w:drawing>
          <wp:inline distT="0" distB="0" distL="0" distR="0" wp14:anchorId="3F2F16BA" wp14:editId="0C87C427">
            <wp:extent cx="2114845" cy="1428949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114845" cy="14289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AC2CE1" w14:textId="77777777" w:rsidR="00952860" w:rsidRPr="00DF1A70" w:rsidRDefault="00952860" w:rsidP="00952860">
      <w:pPr>
        <w:rPr>
          <w:lang w:val="sr-Latn-RS"/>
        </w:rPr>
      </w:pPr>
      <w:r w:rsidRPr="00DF1A70">
        <w:rPr>
          <w:lang w:val="sr-Latn-RS"/>
        </w:rPr>
        <w:t xml:space="preserve">C: </w:t>
      </w:r>
      <w:r w:rsidRPr="00DF1A70">
        <w:rPr>
          <w:lang w:val="sr-Latn-RS"/>
        </w:rPr>
        <w:t>Burkes Dithering</w:t>
      </w:r>
    </w:p>
    <w:p w14:paraId="57428D80" w14:textId="6939402D" w:rsidR="00952860" w:rsidRDefault="00952860" w:rsidP="00952860">
      <w:pPr>
        <w:pStyle w:val="ListParagraph"/>
        <w:rPr>
          <w:lang w:val="sr-Latn-RS"/>
        </w:rPr>
      </w:pPr>
      <w:r w:rsidRPr="00DF1A70">
        <w:rPr>
          <w:noProof/>
          <w:lang w:val="sr-Latn-RS"/>
        </w:rPr>
        <w:drawing>
          <wp:inline distT="0" distB="0" distL="0" distR="0" wp14:anchorId="2F3B5891" wp14:editId="12C19030">
            <wp:extent cx="2152950" cy="1200318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2152950" cy="12003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5FE6B9" w14:textId="77777777" w:rsidR="00BE3649" w:rsidRPr="00DF1A70" w:rsidRDefault="00BE3649" w:rsidP="00952860">
      <w:pPr>
        <w:pStyle w:val="ListParagraph"/>
        <w:rPr>
          <w:lang w:val="sr-Latn-RS"/>
        </w:rPr>
      </w:pPr>
    </w:p>
    <w:p w14:paraId="386BA90F" w14:textId="77777777" w:rsidR="00952860" w:rsidRPr="00DF1A70" w:rsidRDefault="00952860" w:rsidP="00952860">
      <w:pPr>
        <w:rPr>
          <w:lang w:val="sr-Latn-RS"/>
        </w:rPr>
      </w:pPr>
      <w:r w:rsidRPr="00DF1A70">
        <w:rPr>
          <w:lang w:val="sr-Latn-RS"/>
        </w:rPr>
        <w:lastRenderedPageBreak/>
        <w:t xml:space="preserve">D: </w:t>
      </w:r>
      <w:r w:rsidRPr="00DF1A70">
        <w:rPr>
          <w:lang w:val="sr-Latn-RS"/>
        </w:rPr>
        <w:t>Sierra Dithering</w:t>
      </w:r>
    </w:p>
    <w:p w14:paraId="154167F6" w14:textId="77777777" w:rsidR="00952860" w:rsidRPr="00DF1A70" w:rsidRDefault="00952860" w:rsidP="00952860">
      <w:pPr>
        <w:pStyle w:val="ListParagraph"/>
        <w:rPr>
          <w:lang w:val="sr-Latn-RS"/>
        </w:rPr>
      </w:pPr>
      <w:r w:rsidRPr="00DF1A70">
        <w:rPr>
          <w:noProof/>
          <w:lang w:val="sr-Latn-RS"/>
        </w:rPr>
        <w:drawing>
          <wp:inline distT="0" distB="0" distL="0" distR="0" wp14:anchorId="093E1519" wp14:editId="2DBC138F">
            <wp:extent cx="2076740" cy="1200318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2076740" cy="12003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949B63" w14:textId="4220FBD7" w:rsidR="00952860" w:rsidRPr="00DF1A70" w:rsidRDefault="00952860" w:rsidP="00952860">
      <w:pPr>
        <w:rPr>
          <w:lang w:val="sr-Latn-RS"/>
        </w:rPr>
      </w:pPr>
    </w:p>
    <w:p w14:paraId="11F9CB25" w14:textId="43EDAF57" w:rsidR="00DC6B22" w:rsidRPr="00DF1A70" w:rsidRDefault="00DC6B22" w:rsidP="00DC6B22">
      <w:pPr>
        <w:rPr>
          <w:lang w:val="sr-Latn-RS"/>
        </w:rPr>
      </w:pPr>
      <w:r w:rsidRPr="00DF1A70">
        <w:rPr>
          <w:lang w:val="sr-Latn-RS"/>
        </w:rPr>
        <w:t xml:space="preserve">E: </w:t>
      </w:r>
      <w:r w:rsidRPr="00DF1A70">
        <w:rPr>
          <w:lang w:val="sr-Latn-RS"/>
        </w:rPr>
        <w:t>Bill Atkinson algorithm</w:t>
      </w:r>
    </w:p>
    <w:p w14:paraId="217D03A2" w14:textId="77777777" w:rsidR="00DC6B22" w:rsidRPr="00DF1A70" w:rsidRDefault="00DC6B22" w:rsidP="00DC6B22">
      <w:pPr>
        <w:rPr>
          <w:lang w:val="sr-Latn-RS"/>
        </w:rPr>
      </w:pPr>
      <w:r w:rsidRPr="00DF1A70">
        <w:rPr>
          <w:lang w:val="sr-Latn-RS"/>
        </w:rPr>
        <w:tab/>
        <w:t xml:space="preserve"> X</w:t>
      </w:r>
      <w:r w:rsidRPr="00DF1A70">
        <w:rPr>
          <w:lang w:val="sr-Latn-RS"/>
        </w:rPr>
        <w:tab/>
        <w:t>1/8</w:t>
      </w:r>
      <w:r w:rsidRPr="00DF1A70">
        <w:rPr>
          <w:lang w:val="sr-Latn-RS"/>
        </w:rPr>
        <w:tab/>
        <w:t>1/8</w:t>
      </w:r>
    </w:p>
    <w:p w14:paraId="54012841" w14:textId="77777777" w:rsidR="00DC6B22" w:rsidRPr="00DF1A70" w:rsidRDefault="00DC6B22" w:rsidP="00DC6B22">
      <w:pPr>
        <w:rPr>
          <w:lang w:val="sr-Latn-RS"/>
        </w:rPr>
      </w:pPr>
      <w:r w:rsidRPr="00DF1A70">
        <w:rPr>
          <w:lang w:val="sr-Latn-RS"/>
        </w:rPr>
        <w:t>1/8</w:t>
      </w:r>
      <w:r w:rsidRPr="00DF1A70">
        <w:rPr>
          <w:lang w:val="sr-Latn-RS"/>
        </w:rPr>
        <w:tab/>
        <w:t>1/8</w:t>
      </w:r>
      <w:r w:rsidRPr="00DF1A70">
        <w:rPr>
          <w:lang w:val="sr-Latn-RS"/>
        </w:rPr>
        <w:tab/>
        <w:t>1/8</w:t>
      </w:r>
    </w:p>
    <w:p w14:paraId="04848030" w14:textId="4B722D9D" w:rsidR="00952860" w:rsidRPr="00DF1A70" w:rsidRDefault="00DC6B22" w:rsidP="00DC6B22">
      <w:pPr>
        <w:rPr>
          <w:lang w:val="sr-Latn-RS"/>
        </w:rPr>
      </w:pPr>
      <w:r w:rsidRPr="00DF1A70">
        <w:rPr>
          <w:lang w:val="sr-Latn-RS"/>
        </w:rPr>
        <w:tab/>
        <w:t>1/8</w:t>
      </w:r>
    </w:p>
    <w:p w14:paraId="36753358" w14:textId="77777777" w:rsidR="00BE3649" w:rsidRDefault="00BE3649" w:rsidP="00370BFF">
      <w:pPr>
        <w:pStyle w:val="Heading2"/>
        <w:rPr>
          <w:lang w:val="sr-Latn-RS"/>
        </w:rPr>
      </w:pPr>
    </w:p>
    <w:p w14:paraId="00C9F2BF" w14:textId="4C56BBF3" w:rsidR="00370BFF" w:rsidRPr="00DF1A70" w:rsidRDefault="00370BFF" w:rsidP="00370BFF">
      <w:pPr>
        <w:pStyle w:val="Heading2"/>
        <w:rPr>
          <w:lang w:val="sr-Latn-RS"/>
        </w:rPr>
      </w:pPr>
      <w:r w:rsidRPr="00DF1A70">
        <w:rPr>
          <w:lang w:val="sr-Latn-RS"/>
        </w:rPr>
        <w:t>Domaći zadatak</w:t>
      </w:r>
    </w:p>
    <w:p w14:paraId="0CCC90A7" w14:textId="5BF90F21" w:rsidR="005D19E4" w:rsidRPr="00DF1A70" w:rsidRDefault="005D19E4" w:rsidP="005D19E4">
      <w:pPr>
        <w:rPr>
          <w:lang w:val="sr-Latn-RS"/>
        </w:rPr>
      </w:pPr>
      <w:r w:rsidRPr="00DF1A70">
        <w:rPr>
          <w:lang w:val="sr-Latn-RS"/>
        </w:rPr>
        <w:t>U zavisnosti od cifre jedinica u broju indeksa, studenti treba da implementiraju sledeće:</w:t>
      </w:r>
    </w:p>
    <w:p w14:paraId="14BA5A55" w14:textId="29482526" w:rsidR="005D19E4" w:rsidRPr="00DF1A70" w:rsidRDefault="005D19E4" w:rsidP="005D19E4">
      <w:pPr>
        <w:rPr>
          <w:lang w:val="sr-Latn-RS"/>
        </w:rPr>
      </w:pPr>
      <w:r w:rsidRPr="00DF1A70">
        <w:rPr>
          <w:lang w:val="sr-Latn-RS"/>
        </w:rPr>
        <w:t xml:space="preserve">0: </w:t>
      </w:r>
      <w:r w:rsidR="00BE3649">
        <w:rPr>
          <w:lang w:val="sr-Latn-RS"/>
        </w:rPr>
        <w:t xml:space="preserve">Zadaci </w:t>
      </w:r>
      <w:r w:rsidR="00BE3649">
        <w:rPr>
          <w:lang w:val="sr-Latn-RS"/>
        </w:rPr>
        <w:t>4</w:t>
      </w:r>
      <w:r w:rsidR="00BE3649">
        <w:rPr>
          <w:lang w:val="sr-Latn-RS"/>
        </w:rPr>
        <w:t xml:space="preserve"> i 6A</w:t>
      </w:r>
    </w:p>
    <w:p w14:paraId="3ACEEDD3" w14:textId="48C0960C" w:rsidR="005D19E4" w:rsidRPr="00DF1A70" w:rsidRDefault="005D19E4" w:rsidP="005D19E4">
      <w:pPr>
        <w:rPr>
          <w:lang w:val="sr-Latn-RS"/>
        </w:rPr>
      </w:pPr>
      <w:r w:rsidRPr="00DF1A70">
        <w:rPr>
          <w:lang w:val="sr-Latn-RS"/>
        </w:rPr>
        <w:t xml:space="preserve">1: </w:t>
      </w:r>
      <w:r w:rsidR="00BE3649">
        <w:rPr>
          <w:lang w:val="sr-Latn-RS"/>
        </w:rPr>
        <w:t>Zadaci 5 i 6B</w:t>
      </w:r>
    </w:p>
    <w:p w14:paraId="2F869A8F" w14:textId="572645DC" w:rsidR="005D19E4" w:rsidRPr="00DF1A70" w:rsidRDefault="005D19E4" w:rsidP="005D19E4">
      <w:pPr>
        <w:rPr>
          <w:lang w:val="sr-Latn-RS"/>
        </w:rPr>
      </w:pPr>
      <w:r w:rsidRPr="00DF1A70">
        <w:rPr>
          <w:lang w:val="sr-Latn-RS"/>
        </w:rPr>
        <w:t xml:space="preserve">2: </w:t>
      </w:r>
      <w:r w:rsidR="00BE3649">
        <w:rPr>
          <w:lang w:val="sr-Latn-RS"/>
        </w:rPr>
        <w:t xml:space="preserve"> Zadaci 1 i 6C</w:t>
      </w:r>
    </w:p>
    <w:p w14:paraId="6BC24407" w14:textId="18CBC094" w:rsidR="005D19E4" w:rsidRPr="00DF1A70" w:rsidRDefault="005D19E4" w:rsidP="005D19E4">
      <w:pPr>
        <w:rPr>
          <w:lang w:val="sr-Latn-RS"/>
        </w:rPr>
      </w:pPr>
      <w:r w:rsidRPr="00DF1A70">
        <w:rPr>
          <w:lang w:val="sr-Latn-RS"/>
        </w:rPr>
        <w:t xml:space="preserve">3: </w:t>
      </w:r>
      <w:r w:rsidR="00BE3649">
        <w:rPr>
          <w:lang w:val="sr-Latn-RS"/>
        </w:rPr>
        <w:t xml:space="preserve">Zadaci </w:t>
      </w:r>
      <w:r w:rsidR="00BE3649">
        <w:rPr>
          <w:lang w:val="sr-Latn-RS"/>
        </w:rPr>
        <w:t>2</w:t>
      </w:r>
      <w:r w:rsidR="00BE3649">
        <w:rPr>
          <w:lang w:val="sr-Latn-RS"/>
        </w:rPr>
        <w:t xml:space="preserve"> i 6</w:t>
      </w:r>
      <w:r w:rsidR="00BE3649">
        <w:rPr>
          <w:lang w:val="sr-Latn-RS"/>
        </w:rPr>
        <w:t>D</w:t>
      </w:r>
    </w:p>
    <w:p w14:paraId="704C5EC9" w14:textId="6BAA2DA1" w:rsidR="005D19E4" w:rsidRPr="00DF1A70" w:rsidRDefault="005D19E4" w:rsidP="005D19E4">
      <w:pPr>
        <w:rPr>
          <w:lang w:val="sr-Latn-RS"/>
        </w:rPr>
      </w:pPr>
      <w:r w:rsidRPr="00DF1A70">
        <w:rPr>
          <w:lang w:val="sr-Latn-RS"/>
        </w:rPr>
        <w:t xml:space="preserve">4: </w:t>
      </w:r>
      <w:r w:rsidR="00BE3649">
        <w:rPr>
          <w:lang w:val="sr-Latn-RS"/>
        </w:rPr>
        <w:t>Zadaci 3A i 6E</w:t>
      </w:r>
    </w:p>
    <w:p w14:paraId="12FD3C0F" w14:textId="5C6ABF21" w:rsidR="005D19E4" w:rsidRPr="00DF1A70" w:rsidRDefault="005D19E4" w:rsidP="005D19E4">
      <w:pPr>
        <w:rPr>
          <w:lang w:val="sr-Latn-RS"/>
        </w:rPr>
      </w:pPr>
      <w:r w:rsidRPr="00DF1A70">
        <w:rPr>
          <w:lang w:val="sr-Latn-RS"/>
        </w:rPr>
        <w:t xml:space="preserve">5: </w:t>
      </w:r>
      <w:r w:rsidR="00BE3649">
        <w:rPr>
          <w:lang w:val="sr-Latn-RS"/>
        </w:rPr>
        <w:t>Zadaci 3B i 6A</w:t>
      </w:r>
    </w:p>
    <w:p w14:paraId="010919DD" w14:textId="20FFFA25" w:rsidR="005D19E4" w:rsidRPr="00DF1A70" w:rsidRDefault="005D19E4" w:rsidP="005D19E4">
      <w:pPr>
        <w:rPr>
          <w:lang w:val="sr-Latn-RS"/>
        </w:rPr>
      </w:pPr>
      <w:r w:rsidRPr="00DF1A70">
        <w:rPr>
          <w:lang w:val="sr-Latn-RS"/>
        </w:rPr>
        <w:t xml:space="preserve">6: </w:t>
      </w:r>
      <w:r w:rsidR="00BE3649">
        <w:rPr>
          <w:lang w:val="sr-Latn-RS"/>
        </w:rPr>
        <w:t>Zadaci 3A i 2</w:t>
      </w:r>
    </w:p>
    <w:p w14:paraId="743E779D" w14:textId="25E8A120" w:rsidR="00370BFF" w:rsidRPr="00DF1A70" w:rsidRDefault="00370BFF" w:rsidP="00370BFF">
      <w:pPr>
        <w:rPr>
          <w:lang w:val="sr-Latn-RS"/>
        </w:rPr>
      </w:pPr>
      <w:r w:rsidRPr="00DF1A70">
        <w:rPr>
          <w:lang w:val="sr-Latn-RS"/>
        </w:rPr>
        <w:t xml:space="preserve">7: </w:t>
      </w:r>
      <w:r w:rsidR="00BE3649">
        <w:rPr>
          <w:lang w:val="sr-Latn-RS"/>
        </w:rPr>
        <w:t>Zadaci 3B i 4</w:t>
      </w:r>
    </w:p>
    <w:p w14:paraId="4BE4A9D9" w14:textId="15409E6A" w:rsidR="005D19E4" w:rsidRPr="00DF1A70" w:rsidRDefault="00370BFF" w:rsidP="005D19E4">
      <w:pPr>
        <w:rPr>
          <w:lang w:val="sr-Latn-RS"/>
        </w:rPr>
      </w:pPr>
      <w:r w:rsidRPr="00DF1A70">
        <w:rPr>
          <w:lang w:val="sr-Latn-RS"/>
        </w:rPr>
        <w:t>8</w:t>
      </w:r>
      <w:r w:rsidR="005D19E4" w:rsidRPr="00DF1A70">
        <w:rPr>
          <w:lang w:val="sr-Latn-RS"/>
        </w:rPr>
        <w:t xml:space="preserve">: </w:t>
      </w:r>
      <w:r w:rsidR="00BE3649">
        <w:rPr>
          <w:lang w:val="sr-Latn-RS"/>
        </w:rPr>
        <w:t>Zadaci 3A i 1</w:t>
      </w:r>
    </w:p>
    <w:p w14:paraId="73E7E1E0" w14:textId="0615D3AD" w:rsidR="005D19E4" w:rsidRPr="00DF1A70" w:rsidRDefault="00370BFF" w:rsidP="005D19E4">
      <w:pPr>
        <w:rPr>
          <w:lang w:val="sr-Latn-RS"/>
        </w:rPr>
      </w:pPr>
      <w:r w:rsidRPr="00DF1A70">
        <w:rPr>
          <w:lang w:val="sr-Latn-RS"/>
        </w:rPr>
        <w:t>9</w:t>
      </w:r>
      <w:r w:rsidR="005D19E4" w:rsidRPr="00DF1A70">
        <w:rPr>
          <w:lang w:val="sr-Latn-RS"/>
        </w:rPr>
        <w:t xml:space="preserve">: </w:t>
      </w:r>
      <w:r w:rsidR="00BE3649">
        <w:rPr>
          <w:lang w:val="sr-Latn-RS"/>
        </w:rPr>
        <w:t>Zadaci 3B i 5</w:t>
      </w:r>
      <w:bookmarkStart w:id="0" w:name="_GoBack"/>
      <w:bookmarkEnd w:id="0"/>
    </w:p>
    <w:sectPr w:rsidR="005D19E4" w:rsidRPr="00DF1A7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C67403"/>
    <w:multiLevelType w:val="hybridMultilevel"/>
    <w:tmpl w:val="33187654"/>
    <w:lvl w:ilvl="0" w:tplc="2D1863C6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24D35E5"/>
    <w:multiLevelType w:val="hybridMultilevel"/>
    <w:tmpl w:val="6B44939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265004D"/>
    <w:multiLevelType w:val="hybridMultilevel"/>
    <w:tmpl w:val="6B44939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4D45529"/>
    <w:multiLevelType w:val="hybridMultilevel"/>
    <w:tmpl w:val="9E268FD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5D60E6B"/>
    <w:multiLevelType w:val="hybridMultilevel"/>
    <w:tmpl w:val="C39E3EE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C2C2B2A"/>
    <w:multiLevelType w:val="hybridMultilevel"/>
    <w:tmpl w:val="6B44939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0E00F2A"/>
    <w:multiLevelType w:val="hybridMultilevel"/>
    <w:tmpl w:val="C6F8B140"/>
    <w:lvl w:ilvl="0" w:tplc="E66E99E8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44792095"/>
    <w:multiLevelType w:val="hybridMultilevel"/>
    <w:tmpl w:val="6B44939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9A57319"/>
    <w:multiLevelType w:val="hybridMultilevel"/>
    <w:tmpl w:val="A99C4D9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1365A48"/>
    <w:multiLevelType w:val="hybridMultilevel"/>
    <w:tmpl w:val="F072D9C6"/>
    <w:lvl w:ilvl="0" w:tplc="E66E99E8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521663C2"/>
    <w:multiLevelType w:val="hybridMultilevel"/>
    <w:tmpl w:val="B6A43340"/>
    <w:lvl w:ilvl="0" w:tplc="A49EB57A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552D60B5"/>
    <w:multiLevelType w:val="hybridMultilevel"/>
    <w:tmpl w:val="6B44939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A135B1C"/>
    <w:multiLevelType w:val="hybridMultilevel"/>
    <w:tmpl w:val="C6F8B140"/>
    <w:lvl w:ilvl="0" w:tplc="E66E99E8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5D5712BD"/>
    <w:multiLevelType w:val="hybridMultilevel"/>
    <w:tmpl w:val="D77A22E8"/>
    <w:lvl w:ilvl="0" w:tplc="DEBA0CF8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7B31AEB"/>
    <w:multiLevelType w:val="hybridMultilevel"/>
    <w:tmpl w:val="53321784"/>
    <w:lvl w:ilvl="0" w:tplc="E66E99E8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688C06F3"/>
    <w:multiLevelType w:val="hybridMultilevel"/>
    <w:tmpl w:val="83EC5FF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DE542CB"/>
    <w:multiLevelType w:val="hybridMultilevel"/>
    <w:tmpl w:val="C6F8B140"/>
    <w:lvl w:ilvl="0" w:tplc="E66E99E8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753367D3"/>
    <w:multiLevelType w:val="hybridMultilevel"/>
    <w:tmpl w:val="A61E4C78"/>
    <w:lvl w:ilvl="0" w:tplc="35B49586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6F27D56"/>
    <w:multiLevelType w:val="hybridMultilevel"/>
    <w:tmpl w:val="A198C74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7"/>
  </w:num>
  <w:num w:numId="2">
    <w:abstractNumId w:val="18"/>
  </w:num>
  <w:num w:numId="3">
    <w:abstractNumId w:val="1"/>
  </w:num>
  <w:num w:numId="4">
    <w:abstractNumId w:val="4"/>
  </w:num>
  <w:num w:numId="5">
    <w:abstractNumId w:val="11"/>
  </w:num>
  <w:num w:numId="6">
    <w:abstractNumId w:val="5"/>
  </w:num>
  <w:num w:numId="7">
    <w:abstractNumId w:val="2"/>
  </w:num>
  <w:num w:numId="8">
    <w:abstractNumId w:val="7"/>
  </w:num>
  <w:num w:numId="9">
    <w:abstractNumId w:val="8"/>
  </w:num>
  <w:num w:numId="10">
    <w:abstractNumId w:val="15"/>
  </w:num>
  <w:num w:numId="11">
    <w:abstractNumId w:val="0"/>
  </w:num>
  <w:num w:numId="12">
    <w:abstractNumId w:val="12"/>
  </w:num>
  <w:num w:numId="13">
    <w:abstractNumId w:val="6"/>
  </w:num>
  <w:num w:numId="14">
    <w:abstractNumId w:val="16"/>
  </w:num>
  <w:num w:numId="15">
    <w:abstractNumId w:val="14"/>
  </w:num>
  <w:num w:numId="16">
    <w:abstractNumId w:val="9"/>
  </w:num>
  <w:num w:numId="17">
    <w:abstractNumId w:val="10"/>
  </w:num>
  <w:num w:numId="18">
    <w:abstractNumId w:val="13"/>
  </w:num>
  <w:num w:numId="1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Q0sTSxMDE0MzY1MDNV0lEKTi0uzszPAykwqgUAynmlKiwAAAA="/>
  </w:docVars>
  <w:rsids>
    <w:rsidRoot w:val="00363FB0"/>
    <w:rsid w:val="00003AB6"/>
    <w:rsid w:val="00003C34"/>
    <w:rsid w:val="000101CE"/>
    <w:rsid w:val="00034C5C"/>
    <w:rsid w:val="00036C4D"/>
    <w:rsid w:val="000406EC"/>
    <w:rsid w:val="00065C68"/>
    <w:rsid w:val="00066D2E"/>
    <w:rsid w:val="000673A0"/>
    <w:rsid w:val="0006753D"/>
    <w:rsid w:val="00072D0C"/>
    <w:rsid w:val="0007628F"/>
    <w:rsid w:val="00083605"/>
    <w:rsid w:val="00094E7C"/>
    <w:rsid w:val="000A3CEF"/>
    <w:rsid w:val="000D39F8"/>
    <w:rsid w:val="000F3234"/>
    <w:rsid w:val="000F6BAD"/>
    <w:rsid w:val="00100DFA"/>
    <w:rsid w:val="00106AA7"/>
    <w:rsid w:val="00116BF3"/>
    <w:rsid w:val="00116D4A"/>
    <w:rsid w:val="00120F2E"/>
    <w:rsid w:val="0012711A"/>
    <w:rsid w:val="001302CF"/>
    <w:rsid w:val="00131A53"/>
    <w:rsid w:val="00137B80"/>
    <w:rsid w:val="00141312"/>
    <w:rsid w:val="0015366A"/>
    <w:rsid w:val="00155366"/>
    <w:rsid w:val="0015575E"/>
    <w:rsid w:val="00161162"/>
    <w:rsid w:val="00171804"/>
    <w:rsid w:val="00172A65"/>
    <w:rsid w:val="001732CC"/>
    <w:rsid w:val="00186145"/>
    <w:rsid w:val="00195AF6"/>
    <w:rsid w:val="001B5D5E"/>
    <w:rsid w:val="001C3119"/>
    <w:rsid w:val="001C4FFA"/>
    <w:rsid w:val="001D0165"/>
    <w:rsid w:val="001E6BB1"/>
    <w:rsid w:val="001F6535"/>
    <w:rsid w:val="001F7372"/>
    <w:rsid w:val="002020F8"/>
    <w:rsid w:val="00207666"/>
    <w:rsid w:val="00226F33"/>
    <w:rsid w:val="002315B8"/>
    <w:rsid w:val="00235061"/>
    <w:rsid w:val="00240DAE"/>
    <w:rsid w:val="0027079B"/>
    <w:rsid w:val="0027162F"/>
    <w:rsid w:val="0027342F"/>
    <w:rsid w:val="002851D8"/>
    <w:rsid w:val="00297695"/>
    <w:rsid w:val="002B3CC9"/>
    <w:rsid w:val="002B7B5A"/>
    <w:rsid w:val="002C5F4E"/>
    <w:rsid w:val="002D3707"/>
    <w:rsid w:val="002D56C3"/>
    <w:rsid w:val="002F229A"/>
    <w:rsid w:val="002F3888"/>
    <w:rsid w:val="00300C27"/>
    <w:rsid w:val="00301768"/>
    <w:rsid w:val="00301779"/>
    <w:rsid w:val="00305D84"/>
    <w:rsid w:val="0033004E"/>
    <w:rsid w:val="00333FA6"/>
    <w:rsid w:val="00335C5B"/>
    <w:rsid w:val="003431AE"/>
    <w:rsid w:val="00351ADF"/>
    <w:rsid w:val="00354C08"/>
    <w:rsid w:val="00356152"/>
    <w:rsid w:val="00356763"/>
    <w:rsid w:val="00363FB0"/>
    <w:rsid w:val="00370BFF"/>
    <w:rsid w:val="00373783"/>
    <w:rsid w:val="00375A78"/>
    <w:rsid w:val="003902DB"/>
    <w:rsid w:val="003A0353"/>
    <w:rsid w:val="003A05B6"/>
    <w:rsid w:val="003A6651"/>
    <w:rsid w:val="003C1326"/>
    <w:rsid w:val="003D23D7"/>
    <w:rsid w:val="003D5C42"/>
    <w:rsid w:val="003D6508"/>
    <w:rsid w:val="003E49F0"/>
    <w:rsid w:val="00413758"/>
    <w:rsid w:val="00414349"/>
    <w:rsid w:val="00427F30"/>
    <w:rsid w:val="00434EE4"/>
    <w:rsid w:val="00440B2B"/>
    <w:rsid w:val="0046763D"/>
    <w:rsid w:val="0048261B"/>
    <w:rsid w:val="004960ED"/>
    <w:rsid w:val="004A0122"/>
    <w:rsid w:val="004B5C1F"/>
    <w:rsid w:val="004C6FDB"/>
    <w:rsid w:val="004D5E37"/>
    <w:rsid w:val="004D7263"/>
    <w:rsid w:val="004E4557"/>
    <w:rsid w:val="004F0F22"/>
    <w:rsid w:val="004F60C8"/>
    <w:rsid w:val="004F6A28"/>
    <w:rsid w:val="004F6B8B"/>
    <w:rsid w:val="00506F55"/>
    <w:rsid w:val="00511227"/>
    <w:rsid w:val="00514A5F"/>
    <w:rsid w:val="0051526B"/>
    <w:rsid w:val="00520665"/>
    <w:rsid w:val="00527971"/>
    <w:rsid w:val="00530EC4"/>
    <w:rsid w:val="005357E2"/>
    <w:rsid w:val="00537022"/>
    <w:rsid w:val="00543C6F"/>
    <w:rsid w:val="005464B4"/>
    <w:rsid w:val="00547D2F"/>
    <w:rsid w:val="0055492B"/>
    <w:rsid w:val="00566C7B"/>
    <w:rsid w:val="00593AF6"/>
    <w:rsid w:val="005A0EE2"/>
    <w:rsid w:val="005A4437"/>
    <w:rsid w:val="005D011B"/>
    <w:rsid w:val="005D19E4"/>
    <w:rsid w:val="005E6CA1"/>
    <w:rsid w:val="005F2681"/>
    <w:rsid w:val="005F470D"/>
    <w:rsid w:val="006124CD"/>
    <w:rsid w:val="006129DF"/>
    <w:rsid w:val="00621120"/>
    <w:rsid w:val="00644667"/>
    <w:rsid w:val="006575F6"/>
    <w:rsid w:val="00660490"/>
    <w:rsid w:val="00677C8B"/>
    <w:rsid w:val="0068199C"/>
    <w:rsid w:val="006A5649"/>
    <w:rsid w:val="006A5EE3"/>
    <w:rsid w:val="006A6A12"/>
    <w:rsid w:val="006B0B40"/>
    <w:rsid w:val="006B4E72"/>
    <w:rsid w:val="006C6D8D"/>
    <w:rsid w:val="006F2381"/>
    <w:rsid w:val="006F7477"/>
    <w:rsid w:val="007056F0"/>
    <w:rsid w:val="007137A6"/>
    <w:rsid w:val="007176E1"/>
    <w:rsid w:val="0072073B"/>
    <w:rsid w:val="007403F8"/>
    <w:rsid w:val="007460CF"/>
    <w:rsid w:val="0075021B"/>
    <w:rsid w:val="00755183"/>
    <w:rsid w:val="00755F34"/>
    <w:rsid w:val="00771C8B"/>
    <w:rsid w:val="0077628A"/>
    <w:rsid w:val="00791344"/>
    <w:rsid w:val="007A59C1"/>
    <w:rsid w:val="007C20E6"/>
    <w:rsid w:val="007C29E1"/>
    <w:rsid w:val="007F709B"/>
    <w:rsid w:val="0080490E"/>
    <w:rsid w:val="00813E06"/>
    <w:rsid w:val="00814B38"/>
    <w:rsid w:val="00815C97"/>
    <w:rsid w:val="008214F3"/>
    <w:rsid w:val="00825164"/>
    <w:rsid w:val="00827A8A"/>
    <w:rsid w:val="0083620C"/>
    <w:rsid w:val="008379F3"/>
    <w:rsid w:val="0086299A"/>
    <w:rsid w:val="00863366"/>
    <w:rsid w:val="00863EE1"/>
    <w:rsid w:val="008A3FCF"/>
    <w:rsid w:val="008D240B"/>
    <w:rsid w:val="008E3590"/>
    <w:rsid w:val="008F0039"/>
    <w:rsid w:val="008F4959"/>
    <w:rsid w:val="008F4A87"/>
    <w:rsid w:val="00903F27"/>
    <w:rsid w:val="00923561"/>
    <w:rsid w:val="009370F0"/>
    <w:rsid w:val="00943350"/>
    <w:rsid w:val="00952860"/>
    <w:rsid w:val="00953CA0"/>
    <w:rsid w:val="00966E2E"/>
    <w:rsid w:val="0096799F"/>
    <w:rsid w:val="00980C7B"/>
    <w:rsid w:val="00980FA0"/>
    <w:rsid w:val="009968F0"/>
    <w:rsid w:val="009B1655"/>
    <w:rsid w:val="009C4F1C"/>
    <w:rsid w:val="009C78D7"/>
    <w:rsid w:val="009E1E28"/>
    <w:rsid w:val="009E2007"/>
    <w:rsid w:val="009E5BEC"/>
    <w:rsid w:val="009F692B"/>
    <w:rsid w:val="009F7F8B"/>
    <w:rsid w:val="00A00F58"/>
    <w:rsid w:val="00A01776"/>
    <w:rsid w:val="00A03AEB"/>
    <w:rsid w:val="00A049BE"/>
    <w:rsid w:val="00A05188"/>
    <w:rsid w:val="00A11A15"/>
    <w:rsid w:val="00A17030"/>
    <w:rsid w:val="00A23C98"/>
    <w:rsid w:val="00A33237"/>
    <w:rsid w:val="00A341CD"/>
    <w:rsid w:val="00A53839"/>
    <w:rsid w:val="00A5452A"/>
    <w:rsid w:val="00A77E8B"/>
    <w:rsid w:val="00AB5D92"/>
    <w:rsid w:val="00AC1986"/>
    <w:rsid w:val="00AC6E1B"/>
    <w:rsid w:val="00AE0707"/>
    <w:rsid w:val="00AE1BBD"/>
    <w:rsid w:val="00AE387A"/>
    <w:rsid w:val="00AE600D"/>
    <w:rsid w:val="00B074B4"/>
    <w:rsid w:val="00B1103D"/>
    <w:rsid w:val="00B25E2A"/>
    <w:rsid w:val="00B30B81"/>
    <w:rsid w:val="00B44209"/>
    <w:rsid w:val="00B47447"/>
    <w:rsid w:val="00B50579"/>
    <w:rsid w:val="00B56BBC"/>
    <w:rsid w:val="00B6672D"/>
    <w:rsid w:val="00B70E56"/>
    <w:rsid w:val="00B722B8"/>
    <w:rsid w:val="00B74E1F"/>
    <w:rsid w:val="00B751B3"/>
    <w:rsid w:val="00B758EF"/>
    <w:rsid w:val="00B75A4C"/>
    <w:rsid w:val="00B86F6C"/>
    <w:rsid w:val="00BC01AC"/>
    <w:rsid w:val="00BE3649"/>
    <w:rsid w:val="00BE4682"/>
    <w:rsid w:val="00BF1393"/>
    <w:rsid w:val="00BF17D1"/>
    <w:rsid w:val="00BF4C5B"/>
    <w:rsid w:val="00C0200C"/>
    <w:rsid w:val="00C0498F"/>
    <w:rsid w:val="00C065B8"/>
    <w:rsid w:val="00C06E72"/>
    <w:rsid w:val="00C125C7"/>
    <w:rsid w:val="00C2275B"/>
    <w:rsid w:val="00C27956"/>
    <w:rsid w:val="00C31DD3"/>
    <w:rsid w:val="00C42B4E"/>
    <w:rsid w:val="00C43B8B"/>
    <w:rsid w:val="00C44EE2"/>
    <w:rsid w:val="00C55128"/>
    <w:rsid w:val="00C769F1"/>
    <w:rsid w:val="00C81519"/>
    <w:rsid w:val="00C82E2F"/>
    <w:rsid w:val="00CA4A76"/>
    <w:rsid w:val="00CD3EF6"/>
    <w:rsid w:val="00CE383D"/>
    <w:rsid w:val="00CE4085"/>
    <w:rsid w:val="00CF53AF"/>
    <w:rsid w:val="00D00C4E"/>
    <w:rsid w:val="00D06C48"/>
    <w:rsid w:val="00D122E0"/>
    <w:rsid w:val="00D1242F"/>
    <w:rsid w:val="00D47094"/>
    <w:rsid w:val="00D75216"/>
    <w:rsid w:val="00D761DB"/>
    <w:rsid w:val="00DB3BAC"/>
    <w:rsid w:val="00DB4075"/>
    <w:rsid w:val="00DB5ACB"/>
    <w:rsid w:val="00DB616A"/>
    <w:rsid w:val="00DC032F"/>
    <w:rsid w:val="00DC442E"/>
    <w:rsid w:val="00DC5C6B"/>
    <w:rsid w:val="00DC6B22"/>
    <w:rsid w:val="00DD305F"/>
    <w:rsid w:val="00DD6123"/>
    <w:rsid w:val="00DE0765"/>
    <w:rsid w:val="00DE1B0E"/>
    <w:rsid w:val="00DE2857"/>
    <w:rsid w:val="00DE2F29"/>
    <w:rsid w:val="00DF1A70"/>
    <w:rsid w:val="00DF1F57"/>
    <w:rsid w:val="00E11DAB"/>
    <w:rsid w:val="00E277C2"/>
    <w:rsid w:val="00E43B8D"/>
    <w:rsid w:val="00E51965"/>
    <w:rsid w:val="00E6413C"/>
    <w:rsid w:val="00E80E64"/>
    <w:rsid w:val="00E84920"/>
    <w:rsid w:val="00E9714F"/>
    <w:rsid w:val="00EA402E"/>
    <w:rsid w:val="00EB70DF"/>
    <w:rsid w:val="00EC017A"/>
    <w:rsid w:val="00ED39A4"/>
    <w:rsid w:val="00ED5540"/>
    <w:rsid w:val="00EE160E"/>
    <w:rsid w:val="00EE2E26"/>
    <w:rsid w:val="00EE463D"/>
    <w:rsid w:val="00EE68F2"/>
    <w:rsid w:val="00EF0DC2"/>
    <w:rsid w:val="00EF4FCC"/>
    <w:rsid w:val="00EF6E96"/>
    <w:rsid w:val="00F041D1"/>
    <w:rsid w:val="00F10963"/>
    <w:rsid w:val="00F27E0F"/>
    <w:rsid w:val="00F31BC4"/>
    <w:rsid w:val="00F34649"/>
    <w:rsid w:val="00F34FAF"/>
    <w:rsid w:val="00F41649"/>
    <w:rsid w:val="00F44E4B"/>
    <w:rsid w:val="00F47125"/>
    <w:rsid w:val="00F4755A"/>
    <w:rsid w:val="00F543C2"/>
    <w:rsid w:val="00F5705E"/>
    <w:rsid w:val="00F63F50"/>
    <w:rsid w:val="00F72E9F"/>
    <w:rsid w:val="00F803AE"/>
    <w:rsid w:val="00FA60B3"/>
    <w:rsid w:val="00FA6622"/>
    <w:rsid w:val="00FB3C91"/>
    <w:rsid w:val="00FB71DD"/>
    <w:rsid w:val="00FD4658"/>
    <w:rsid w:val="00FE2D66"/>
    <w:rsid w:val="00FF03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FCA4C10"/>
  <w15:docId w15:val="{5382FC42-7926-465A-A11F-BD177C7BFB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70BFF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DC6B22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464B4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62112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21120"/>
    <w:rPr>
      <w:rFonts w:ascii="Tahoma" w:hAnsi="Tahoma" w:cs="Tahoma"/>
      <w:sz w:val="16"/>
      <w:szCs w:val="16"/>
    </w:rPr>
  </w:style>
  <w:style w:type="character" w:customStyle="1" w:styleId="Heading2Char">
    <w:name w:val="Heading 2 Char"/>
    <w:basedOn w:val="DefaultParagraphFont"/>
    <w:link w:val="Heading2"/>
    <w:uiPriority w:val="9"/>
    <w:rsid w:val="00370BFF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styleId="Hyperlink">
    <w:name w:val="Hyperlink"/>
    <w:basedOn w:val="DefaultParagraphFont"/>
    <w:uiPriority w:val="99"/>
    <w:unhideWhenUsed/>
    <w:rsid w:val="0095286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52860"/>
    <w:rPr>
      <w:color w:val="605E5C"/>
      <w:shd w:val="clear" w:color="auto" w:fill="E1DFDD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DC6B22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DC6B22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70447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920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707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959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visgraf.impa.br/Courses/ip00/proj/Dithering1/ordered_dithering.html" TargetMode="External"/><Relationship Id="rId13" Type="http://schemas.openxmlformats.org/officeDocument/2006/relationships/image" Target="media/image2.png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cs.elfak.ni.ac.rs/nastava/mod/resource/view.php?id=8458" TargetMode="External"/><Relationship Id="rId12" Type="http://schemas.openxmlformats.org/officeDocument/2006/relationships/image" Target="media/image1.png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5.png"/><Relationship Id="rId1" Type="http://schemas.openxmlformats.org/officeDocument/2006/relationships/numbering" Target="numbering.xml"/><Relationship Id="rId6" Type="http://schemas.openxmlformats.org/officeDocument/2006/relationships/hyperlink" Target="https://cs.elfak.ni.ac.rs/nastava/mod/resource/view.php?id=8458" TargetMode="External"/><Relationship Id="rId11" Type="http://schemas.openxmlformats.org/officeDocument/2006/relationships/hyperlink" Target="https://gist.github.com/PhearTheCeal/6443667" TargetMode="External"/><Relationship Id="rId5" Type="http://schemas.openxmlformats.org/officeDocument/2006/relationships/hyperlink" Target="https://www.cs.princeton.edu/courses/archive/fall00/cs426/lectures/dither/dither.pdf" TargetMode="External"/><Relationship Id="rId15" Type="http://schemas.openxmlformats.org/officeDocument/2006/relationships/image" Target="media/image4.png"/><Relationship Id="rId10" Type="http://schemas.openxmlformats.org/officeDocument/2006/relationships/hyperlink" Target="https://medium.com/100-days-of-algorithms/day-96-floyd-steinberg-7c5b25ee0a65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cs.princeton.edu/courses/archive/fall00/cs426/lectures/dither/dither.pdf" TargetMode="External"/><Relationship Id="rId14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</TotalTime>
  <Pages>3</Pages>
  <Words>429</Words>
  <Characters>2447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etar Rajkovic</dc:creator>
  <cp:lastModifiedBy>Petar Rajkovic</cp:lastModifiedBy>
  <cp:revision>4</cp:revision>
  <dcterms:created xsi:type="dcterms:W3CDTF">2020-04-26T08:37:00Z</dcterms:created>
  <dcterms:modified xsi:type="dcterms:W3CDTF">2020-04-26T09:26:00Z</dcterms:modified>
</cp:coreProperties>
</file>